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graphic-designer-position"/>
    <w:p>
      <w:pPr>
        <w:pStyle w:val="Heading2"/>
      </w:pPr>
      <w:r>
        <w:t xml:space="preserve">Graphic Designer Position</w:t>
      </w:r>
    </w:p>
    <w:p>
      <w:pPr>
        <w:pStyle w:val="FirstParagraph"/>
      </w:pPr>
      <w:r>
        <w:t xml:space="preserve">For Opportunities in Qatar Doha</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Doha, Qatar</w:t>
      </w:r>
    </w:p>
    <w:p>
      <w:pPr>
        <w:pStyle w:val="BodyText"/>
      </w:pPr>
      <w:r>
        <w:t xml:space="preserve">Dear Hiring Manager,</w:t>
      </w:r>
    </w:p>
    <w:p>
      <w:pPr>
        <w:pStyle w:val="BodyText"/>
      </w:pPr>
      <w:r>
        <w:t xml:space="preserve">I am writing to express my enthusiastic interest in the Graphic Designer Internship position at your esteemed organization in Qatar Doha, as advertised on [Platform where job was seen - e.g., LinkedIn, company website]. As a highly motivated and creative final-year Graphic Design student at [Your University Name] with a profound admiration for Qatar's rapidly evolving visual culture and design landscape, I am confident that my skills, academic foundation, and deep respect for Qatari heritage align perfectly with the innovative spirit of your team in this dynamic city.</w:t>
      </w:r>
    </w:p>
    <w:p>
      <w:pPr>
        <w:pStyle w:val="BodyText"/>
      </w:pPr>
      <w:r>
        <w:t xml:space="preserve">My academic journey has been meticulously focused on developing versatile design capabilities directly applicable to the vibrant creative environment of Qatar Doha. I have mastered industry-standard software including Adobe Creative Suite (Photoshop, Illustrator, InDesign), Figma for UI/UX prototyping, and motion graphics tools like After Effects – skills essential for creating compelling visual narratives across digital and print media. My portfolio features projects demonstrating cultural sensitivity: a series of infographics celebrating Qatar’s National Day that blended traditional Arabic geometric patterns with modern minimalist aesthetics to educate a diverse audience; a rebranding concept for a local Doha-based eco-tourism startup emphasizing sustainability and Qatari natural landscapes; and digital campaigns for university events designed to resonate with both young Qatari audiences and the international community residing in Doha. These projects weren't just technical exercises; they were deeply rooted in understanding the unique visual language of this region.</w:t>
      </w:r>
    </w:p>
    <w:p>
      <w:pPr>
        <w:pStyle w:val="BodyText"/>
      </w:pPr>
      <w:r>
        <w:t xml:space="preserve">What truly sets me apart is my commitment to understanding Qatar's cultural context and design evolution. I have actively studied Qatar’s Vision 2030 and how its emphasis on cultural preservation, innovation, and sustainable development directly influences branding and visual communication needs across sectors like tourism (Qatar Airways' iconic branding), hospitality (luxury resorts in West Bay), and major events infrastructure (e.g., the FIFA World Cup 2022 legacy projects). I recognize that effective graphic design in Qatar Doha isn't merely about aesthetics; it’s about fostering connection, respecting heritage, and communicating with clarity across a multicultural audience. My recent volunteer work with the *Doha International Book Fair* involved designing multilingual event materials that respectfully incorporated Arabic calligraphy elements while maintaining modern readability – a skill I believe is crucial for any design professional operating within Qatar's unique context.</w:t>
      </w:r>
    </w:p>
    <w:p>
      <w:pPr>
        <w:pStyle w:val="BodyText"/>
      </w:pPr>
      <w:r>
        <w:t xml:space="preserve">My internship application is driven by a specific desire to contribute to the creative ecosystem of Qatar Doha. I am deeply inspired by how Doha has transformed into a global hub where ancient Bedouin traditions seamlessly merge with cutting-edge architectural marvels and digital innovation – a visual dialogue I am eager to actively participate in. I understand that your organization is likely navigating this exciting intersection, whether through developing marketing assets for new developments like Msheireb Downtown, creating engaging content for cultural institutions such as the Museum of Islamic Art (MIA), or supporting global brands adapting their visual presence for the Qatari market. I am keen to learn from experienced professionals who understand how to translate Qatar’s national identity into universally appealing and culturally resonant design solutions.</w:t>
      </w:r>
    </w:p>
    <w:p>
      <w:pPr>
        <w:pStyle w:val="BodyText"/>
      </w:pPr>
      <w:r>
        <w:t xml:space="preserve">Furthermore, I possess strong collaborative skills honed through diverse group projects at university, including a cross-cultural team where I worked with students from Egypt, India, and Sudan to develop a social media campaign. This experience taught me the importance of clear communication and cultural intelligence – essential traits for thriving in Doha's multicultural workplace. My adaptability is also demonstrated through my quick mastery of new software and my proactive approach to seeking feedback, ensuring designs meet both client objectives and cultural nuances. I am fluent in English (written and spoken) with conversational Arabic, allowing me to communicate effectively within local teams and understand client needs more deeply.</w:t>
      </w:r>
    </w:p>
    <w:p>
      <w:pPr>
        <w:pStyle w:val="BodyText"/>
      </w:pPr>
      <w:r>
        <w:t xml:space="preserve">I am not merely seeking an internship; I am seeking the opportunity to immerse myself in the heart of Qatar's design innovation. Doha is more than a location; it is a living canvas of cultural renaissance where visual storytelling plays a pivotal role in shaping global perceptions and national identity. I am eager to bring my fresh perspective, technical skills, and genuine passion for Qatari visual culture to your team. I am confident that my proactive attitude, creative problem-solving abilities, and deep respect for the context of Qatar Doha will enable me to make an immediate and valuable contribution as your Graphic Designer Intern.</w:t>
      </w:r>
    </w:p>
    <w:p>
      <w:pPr>
        <w:pStyle w:val="BodyText"/>
      </w:pPr>
      <w:r>
        <w:t xml:space="preserve">Thank you for considering my application for the Graphic Designer Internship. My portfolio, showcasing relevant projects including those inspired by Qatari design principles, is available at [Link to Online Portfolio] and I welcome the opportunity to discuss how my skills can benefit your organization during an interview at your earliest convenience. I am excited about the possibility of contributing to the creative success story unfolding in Qatar Doha.</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LinkedIn Profile (Optional)]</w:t>
      </w:r>
    </w:p>
    <w:p>
      <w:pPr>
        <w:pStyle w:val="BodyText"/>
      </w:pPr>
      <w:r>
        <w:t xml:space="preserve">This Internship Application Letter is specifically tailored for the Graphic Designer position within the creative industry of Qatar Doha, reflecting a deep understanding of local context and profess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Qatar Doha</dc:title>
  <dc:creator/>
  <dc:language>en</dc:language>
  <cp:keywords/>
  <dcterms:created xsi:type="dcterms:W3CDTF">2025-12-08T00:54:01Z</dcterms:created>
  <dcterms:modified xsi:type="dcterms:W3CDTF">2025-12-08T00:54:01Z</dcterms:modified>
</cp:coreProperties>
</file>

<file path=docProps/custom.xml><?xml version="1.0" encoding="utf-8"?>
<Properties xmlns="http://schemas.openxmlformats.org/officeDocument/2006/custom-properties" xmlns:vt="http://schemas.openxmlformats.org/officeDocument/2006/docPropsVTypes"/>
</file>